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6B6A4B" w14:textId="77777777" w:rsidR="0007237E" w:rsidRDefault="005C7E20" w:rsidP="0007237E">
      <w:pPr>
        <w:jc w:val="center"/>
        <w:rPr>
          <w:b/>
        </w:rPr>
      </w:pPr>
      <w:r>
        <w:rPr>
          <w:b/>
          <w:noProof/>
        </w:rPr>
        <w:drawing>
          <wp:anchor distT="0" distB="0" distL="114300" distR="114300" simplePos="0" relativeHeight="251659264" behindDoc="1" locked="0" layoutInCell="1" allowOverlap="1" wp14:anchorId="5D1145D7" wp14:editId="7AB12AF5">
            <wp:simplePos x="0" y="0"/>
            <wp:positionH relativeFrom="column">
              <wp:posOffset>-47625</wp:posOffset>
            </wp:positionH>
            <wp:positionV relativeFrom="paragraph">
              <wp:posOffset>-113030</wp:posOffset>
            </wp:positionV>
            <wp:extent cx="1066800" cy="990600"/>
            <wp:effectExtent l="0" t="0" r="0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azi_Üniversitesi_Logo_jpg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237E" w:rsidRPr="00C20397">
        <w:rPr>
          <w:b/>
        </w:rPr>
        <w:t xml:space="preserve">GAZİ ÜNİVERSİTESİ </w:t>
      </w:r>
      <w:r w:rsidR="00022C71">
        <w:rPr>
          <w:b/>
        </w:rPr>
        <w:t>REKTÖRLÜĞÜ</w:t>
      </w:r>
    </w:p>
    <w:p w14:paraId="0CD98036" w14:textId="684D9BE4" w:rsidR="00022C71" w:rsidRDefault="00022C71" w:rsidP="0007237E">
      <w:pPr>
        <w:jc w:val="center"/>
        <w:rPr>
          <w:b/>
        </w:rPr>
      </w:pPr>
      <w:r>
        <w:rPr>
          <w:b/>
        </w:rPr>
        <w:t>(</w:t>
      </w:r>
      <w:r w:rsidR="0075279F">
        <w:rPr>
          <w:b/>
        </w:rPr>
        <w:t>Bilgi İşlem Dairesi</w:t>
      </w:r>
      <w:r>
        <w:rPr>
          <w:b/>
        </w:rPr>
        <w:t xml:space="preserve"> Başkanlığı’na)</w:t>
      </w:r>
    </w:p>
    <w:p w14:paraId="0F185D9B" w14:textId="77777777" w:rsidR="00C20397" w:rsidRDefault="00C20397" w:rsidP="0007237E">
      <w:pPr>
        <w:jc w:val="center"/>
        <w:rPr>
          <w:b/>
        </w:rPr>
      </w:pPr>
    </w:p>
    <w:p w14:paraId="34CBA973" w14:textId="582C45A7" w:rsidR="0007237E" w:rsidRDefault="0075279F" w:rsidP="0007237E">
      <w:pPr>
        <w:jc w:val="center"/>
      </w:pPr>
      <w:r>
        <w:rPr>
          <w:b/>
        </w:rPr>
        <w:t>SCHRODINGER LİSANS ERİŞİM</w:t>
      </w:r>
      <w:r w:rsidR="0007237E" w:rsidRPr="002A779F">
        <w:rPr>
          <w:b/>
        </w:rPr>
        <w:t xml:space="preserve"> BAŞVURU DİLEKÇESİ</w:t>
      </w:r>
    </w:p>
    <w:p w14:paraId="043065B7" w14:textId="77777777" w:rsidR="0007237E" w:rsidRDefault="0007237E" w:rsidP="002A779F">
      <w:pPr>
        <w:jc w:val="both"/>
      </w:pPr>
    </w:p>
    <w:p w14:paraId="4FBAD527" w14:textId="11AABCAC" w:rsidR="002A779F" w:rsidRDefault="0007237E" w:rsidP="00792F90">
      <w:pPr>
        <w:jc w:val="both"/>
      </w:pPr>
      <w:r>
        <w:tab/>
      </w:r>
      <w:r w:rsidR="0075279F">
        <w:t>Schrödinger lisansına Gazi Üniversitesi ağı içerisinden erişim talep etmekteyim.</w:t>
      </w:r>
      <w:r w:rsidR="002A779F">
        <w:t xml:space="preserve"> </w:t>
      </w:r>
      <w:r w:rsidR="0075279F">
        <w:t>Yazılım kurulumuna ve kullanımına ait teknik bilgim bulunmaktadır.</w:t>
      </w:r>
    </w:p>
    <w:p w14:paraId="4D90116F" w14:textId="77777777" w:rsidR="002A779F" w:rsidRDefault="002A779F" w:rsidP="0007237E">
      <w:r>
        <w:tab/>
        <w:t>Başvurumun kabulünü arz ederim.</w:t>
      </w:r>
    </w:p>
    <w:p w14:paraId="2AF9A81E" w14:textId="77777777" w:rsidR="00792F90" w:rsidRPr="00792F90" w:rsidRDefault="00792F90" w:rsidP="0007237E">
      <w:pPr>
        <w:rPr>
          <w:i/>
        </w:rPr>
      </w:pP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2"/>
        <w:gridCol w:w="336"/>
        <w:gridCol w:w="1800"/>
        <w:gridCol w:w="2100"/>
        <w:gridCol w:w="159"/>
        <w:gridCol w:w="177"/>
        <w:gridCol w:w="1816"/>
        <w:gridCol w:w="2268"/>
      </w:tblGrid>
      <w:tr w:rsidR="002A779F" w14:paraId="663A9661" w14:textId="77777777" w:rsidTr="00021C55">
        <w:trPr>
          <w:trHeight w:val="301"/>
        </w:trPr>
        <w:tc>
          <w:tcPr>
            <w:tcW w:w="10768" w:type="dxa"/>
            <w:gridSpan w:val="8"/>
            <w:vAlign w:val="center"/>
          </w:tcPr>
          <w:p w14:paraId="46B343BD" w14:textId="77777777" w:rsidR="002A779F" w:rsidRPr="00192D89" w:rsidRDefault="002A779F" w:rsidP="00021C55">
            <w:pPr>
              <w:spacing w:line="360" w:lineRule="auto"/>
              <w:jc w:val="center"/>
              <w:rPr>
                <w:b/>
              </w:rPr>
            </w:pPr>
            <w:r w:rsidRPr="00192D89">
              <w:rPr>
                <w:b/>
              </w:rPr>
              <w:t>KİMLİK BİLGİLERİ</w:t>
            </w:r>
          </w:p>
        </w:tc>
      </w:tr>
      <w:tr w:rsidR="0075279F" w14:paraId="57590B21" w14:textId="77777777" w:rsidTr="00021C55">
        <w:trPr>
          <w:trHeight w:val="301"/>
        </w:trPr>
        <w:tc>
          <w:tcPr>
            <w:tcW w:w="2112" w:type="dxa"/>
            <w:vAlign w:val="center"/>
          </w:tcPr>
          <w:p w14:paraId="70A7F694" w14:textId="6FD588AA" w:rsidR="0075279F" w:rsidRPr="00192D89" w:rsidRDefault="0075279F" w:rsidP="00021C55">
            <w:pPr>
              <w:spacing w:line="360" w:lineRule="auto"/>
              <w:rPr>
                <w:b/>
              </w:rPr>
            </w:pPr>
            <w:r w:rsidRPr="00192D89">
              <w:rPr>
                <w:b/>
              </w:rPr>
              <w:t>Adı ve Soyadı</w:t>
            </w:r>
            <w:r w:rsidR="000716BA">
              <w:rPr>
                <w:b/>
              </w:rPr>
              <w:t xml:space="preserve"> :</w:t>
            </w:r>
          </w:p>
        </w:tc>
        <w:tc>
          <w:tcPr>
            <w:tcW w:w="4395" w:type="dxa"/>
            <w:gridSpan w:val="4"/>
            <w:vAlign w:val="center"/>
          </w:tcPr>
          <w:p w14:paraId="76AB88D1" w14:textId="77777777" w:rsidR="0075279F" w:rsidRDefault="0075279F" w:rsidP="00021C55">
            <w:pPr>
              <w:spacing w:line="360" w:lineRule="auto"/>
            </w:pPr>
          </w:p>
        </w:tc>
        <w:tc>
          <w:tcPr>
            <w:tcW w:w="4261" w:type="dxa"/>
            <w:gridSpan w:val="3"/>
            <w:vMerge w:val="restart"/>
            <w:vAlign w:val="center"/>
          </w:tcPr>
          <w:p w14:paraId="2DACC046" w14:textId="77777777" w:rsidR="0075279F" w:rsidRPr="00192D89" w:rsidRDefault="0075279F" w:rsidP="00021C55">
            <w:pPr>
              <w:spacing w:line="360" w:lineRule="auto"/>
              <w:rPr>
                <w:b/>
              </w:rPr>
            </w:pPr>
            <w:r w:rsidRPr="00192D89">
              <w:rPr>
                <w:b/>
              </w:rPr>
              <w:t xml:space="preserve">Adres: </w:t>
            </w:r>
          </w:p>
        </w:tc>
      </w:tr>
      <w:tr w:rsidR="000716BA" w14:paraId="55D98E88" w14:textId="77777777" w:rsidTr="00021C55">
        <w:trPr>
          <w:trHeight w:val="301"/>
        </w:trPr>
        <w:tc>
          <w:tcPr>
            <w:tcW w:w="2112" w:type="dxa"/>
            <w:vAlign w:val="center"/>
          </w:tcPr>
          <w:p w14:paraId="62105B6C" w14:textId="61ECDC1F" w:rsidR="000716BA" w:rsidRPr="00192D89" w:rsidRDefault="000716BA" w:rsidP="00021C55">
            <w:pPr>
              <w:spacing w:line="360" w:lineRule="auto"/>
              <w:rPr>
                <w:b/>
              </w:rPr>
            </w:pPr>
            <w:r>
              <w:rPr>
                <w:b/>
              </w:rPr>
              <w:t>Kurum Sicil No :</w:t>
            </w:r>
          </w:p>
        </w:tc>
        <w:tc>
          <w:tcPr>
            <w:tcW w:w="4395" w:type="dxa"/>
            <w:gridSpan w:val="4"/>
            <w:vAlign w:val="center"/>
          </w:tcPr>
          <w:p w14:paraId="28902497" w14:textId="77777777" w:rsidR="000716BA" w:rsidRDefault="000716BA" w:rsidP="00021C55">
            <w:pPr>
              <w:spacing w:line="360" w:lineRule="auto"/>
            </w:pPr>
          </w:p>
        </w:tc>
        <w:tc>
          <w:tcPr>
            <w:tcW w:w="4261" w:type="dxa"/>
            <w:gridSpan w:val="3"/>
            <w:vMerge/>
            <w:vAlign w:val="center"/>
          </w:tcPr>
          <w:p w14:paraId="3CD86CFA" w14:textId="77777777" w:rsidR="000716BA" w:rsidRPr="00192D89" w:rsidRDefault="000716BA" w:rsidP="00021C55">
            <w:pPr>
              <w:spacing w:line="360" w:lineRule="auto"/>
              <w:rPr>
                <w:b/>
              </w:rPr>
            </w:pPr>
          </w:p>
        </w:tc>
      </w:tr>
      <w:tr w:rsidR="0075279F" w14:paraId="19C4C741" w14:textId="77777777" w:rsidTr="00021C55">
        <w:trPr>
          <w:trHeight w:val="301"/>
        </w:trPr>
        <w:tc>
          <w:tcPr>
            <w:tcW w:w="2112" w:type="dxa"/>
            <w:vAlign w:val="center"/>
          </w:tcPr>
          <w:p w14:paraId="0E0CD8B1" w14:textId="19233846" w:rsidR="0075279F" w:rsidRPr="00192D89" w:rsidRDefault="0075279F" w:rsidP="00021C55">
            <w:pPr>
              <w:spacing w:line="360" w:lineRule="auto"/>
              <w:rPr>
                <w:b/>
              </w:rPr>
            </w:pPr>
            <w:r w:rsidRPr="00192D89">
              <w:rPr>
                <w:b/>
              </w:rPr>
              <w:t>Cep Tel</w:t>
            </w:r>
            <w:r w:rsidR="000716BA">
              <w:rPr>
                <w:b/>
              </w:rPr>
              <w:t xml:space="preserve"> :</w:t>
            </w:r>
          </w:p>
        </w:tc>
        <w:tc>
          <w:tcPr>
            <w:tcW w:w="4395" w:type="dxa"/>
            <w:gridSpan w:val="4"/>
            <w:vAlign w:val="center"/>
          </w:tcPr>
          <w:p w14:paraId="1DE1C0C4" w14:textId="77777777" w:rsidR="0075279F" w:rsidRDefault="0075279F" w:rsidP="00021C55">
            <w:pPr>
              <w:spacing w:line="360" w:lineRule="auto"/>
            </w:pPr>
          </w:p>
        </w:tc>
        <w:tc>
          <w:tcPr>
            <w:tcW w:w="4261" w:type="dxa"/>
            <w:gridSpan w:val="3"/>
            <w:vMerge/>
            <w:vAlign w:val="center"/>
          </w:tcPr>
          <w:p w14:paraId="78ACD719" w14:textId="77777777" w:rsidR="0075279F" w:rsidRDefault="0075279F" w:rsidP="00021C55">
            <w:pPr>
              <w:spacing w:line="360" w:lineRule="auto"/>
            </w:pPr>
          </w:p>
        </w:tc>
      </w:tr>
      <w:tr w:rsidR="0075279F" w14:paraId="133483C7" w14:textId="77777777" w:rsidTr="00021C55">
        <w:trPr>
          <w:trHeight w:val="301"/>
        </w:trPr>
        <w:tc>
          <w:tcPr>
            <w:tcW w:w="2112" w:type="dxa"/>
            <w:vAlign w:val="center"/>
          </w:tcPr>
          <w:p w14:paraId="2D1CD51E" w14:textId="6A47AC1B" w:rsidR="0075279F" w:rsidRPr="00192D89" w:rsidRDefault="0075279F" w:rsidP="00021C55">
            <w:pPr>
              <w:spacing w:line="360" w:lineRule="auto"/>
              <w:rPr>
                <w:b/>
              </w:rPr>
            </w:pPr>
            <w:r w:rsidRPr="00192D89">
              <w:rPr>
                <w:b/>
              </w:rPr>
              <w:t>İş Tel</w:t>
            </w:r>
            <w:r w:rsidR="000716BA">
              <w:rPr>
                <w:b/>
              </w:rPr>
              <w:t xml:space="preserve"> :</w:t>
            </w:r>
          </w:p>
        </w:tc>
        <w:tc>
          <w:tcPr>
            <w:tcW w:w="4395" w:type="dxa"/>
            <w:gridSpan w:val="4"/>
            <w:vAlign w:val="center"/>
          </w:tcPr>
          <w:p w14:paraId="4628A4D5" w14:textId="77777777" w:rsidR="0075279F" w:rsidRDefault="0075279F" w:rsidP="00021C55">
            <w:pPr>
              <w:spacing w:line="360" w:lineRule="auto"/>
            </w:pPr>
          </w:p>
        </w:tc>
        <w:tc>
          <w:tcPr>
            <w:tcW w:w="4261" w:type="dxa"/>
            <w:gridSpan w:val="3"/>
            <w:vMerge/>
            <w:vAlign w:val="center"/>
          </w:tcPr>
          <w:p w14:paraId="20485D6B" w14:textId="77777777" w:rsidR="0075279F" w:rsidRDefault="0075279F" w:rsidP="00021C55">
            <w:pPr>
              <w:spacing w:line="360" w:lineRule="auto"/>
            </w:pPr>
          </w:p>
        </w:tc>
      </w:tr>
      <w:tr w:rsidR="0075279F" w14:paraId="144A509D" w14:textId="77777777" w:rsidTr="00021C55">
        <w:trPr>
          <w:trHeight w:val="301"/>
        </w:trPr>
        <w:tc>
          <w:tcPr>
            <w:tcW w:w="2112" w:type="dxa"/>
            <w:vAlign w:val="center"/>
          </w:tcPr>
          <w:p w14:paraId="60B01BB8" w14:textId="237A641D" w:rsidR="0075279F" w:rsidRPr="00192D89" w:rsidRDefault="0075279F" w:rsidP="00021C55">
            <w:pPr>
              <w:spacing w:line="360" w:lineRule="auto"/>
              <w:rPr>
                <w:b/>
              </w:rPr>
            </w:pPr>
            <w:r>
              <w:rPr>
                <w:b/>
              </w:rPr>
              <w:t>E</w:t>
            </w:r>
            <w:r w:rsidRPr="00192D89">
              <w:rPr>
                <w:b/>
              </w:rPr>
              <w:t>-</w:t>
            </w:r>
            <w:r>
              <w:rPr>
                <w:b/>
              </w:rPr>
              <w:t>Posta</w:t>
            </w:r>
            <w:r w:rsidR="000716BA">
              <w:rPr>
                <w:b/>
              </w:rPr>
              <w:t xml:space="preserve"> :</w:t>
            </w:r>
          </w:p>
        </w:tc>
        <w:tc>
          <w:tcPr>
            <w:tcW w:w="4395" w:type="dxa"/>
            <w:gridSpan w:val="4"/>
            <w:vAlign w:val="center"/>
          </w:tcPr>
          <w:p w14:paraId="5F24450C" w14:textId="77777777" w:rsidR="0075279F" w:rsidRDefault="0075279F" w:rsidP="00021C55">
            <w:pPr>
              <w:spacing w:line="360" w:lineRule="auto"/>
            </w:pPr>
          </w:p>
        </w:tc>
        <w:tc>
          <w:tcPr>
            <w:tcW w:w="4261" w:type="dxa"/>
            <w:gridSpan w:val="3"/>
            <w:vMerge/>
            <w:vAlign w:val="center"/>
          </w:tcPr>
          <w:p w14:paraId="0D79CA15" w14:textId="77777777" w:rsidR="0075279F" w:rsidRPr="00192D89" w:rsidRDefault="0075279F" w:rsidP="00021C55">
            <w:pPr>
              <w:spacing w:line="360" w:lineRule="auto"/>
              <w:rPr>
                <w:b/>
              </w:rPr>
            </w:pPr>
          </w:p>
        </w:tc>
      </w:tr>
      <w:tr w:rsidR="0075279F" w14:paraId="32591D24" w14:textId="77777777" w:rsidTr="00021C55">
        <w:trPr>
          <w:trHeight w:val="301"/>
        </w:trPr>
        <w:tc>
          <w:tcPr>
            <w:tcW w:w="2112" w:type="dxa"/>
            <w:vAlign w:val="center"/>
          </w:tcPr>
          <w:p w14:paraId="788086A0" w14:textId="507F24E0" w:rsidR="0075279F" w:rsidRPr="00192D89" w:rsidRDefault="0075279F" w:rsidP="00021C55">
            <w:pPr>
              <w:spacing w:line="360" w:lineRule="auto"/>
              <w:rPr>
                <w:b/>
              </w:rPr>
            </w:pPr>
            <w:r>
              <w:rPr>
                <w:b/>
              </w:rPr>
              <w:t>Web Sayfası</w:t>
            </w:r>
            <w:r w:rsidR="000716BA">
              <w:rPr>
                <w:b/>
              </w:rPr>
              <w:t xml:space="preserve"> :</w:t>
            </w:r>
          </w:p>
        </w:tc>
        <w:tc>
          <w:tcPr>
            <w:tcW w:w="4395" w:type="dxa"/>
            <w:gridSpan w:val="4"/>
            <w:vAlign w:val="center"/>
          </w:tcPr>
          <w:p w14:paraId="5FA3C3C0" w14:textId="77777777" w:rsidR="0075279F" w:rsidRDefault="0075279F" w:rsidP="00021C55">
            <w:pPr>
              <w:spacing w:line="360" w:lineRule="auto"/>
            </w:pPr>
          </w:p>
          <w:p w14:paraId="75B99BBD" w14:textId="17FCFDDD" w:rsidR="0075279F" w:rsidRDefault="0075279F" w:rsidP="00021C55">
            <w:pPr>
              <w:spacing w:line="360" w:lineRule="auto"/>
            </w:pPr>
          </w:p>
        </w:tc>
        <w:tc>
          <w:tcPr>
            <w:tcW w:w="4261" w:type="dxa"/>
            <w:gridSpan w:val="3"/>
            <w:vMerge/>
            <w:vAlign w:val="center"/>
          </w:tcPr>
          <w:p w14:paraId="6C9885FD" w14:textId="77777777" w:rsidR="0075279F" w:rsidRPr="00192D89" w:rsidRDefault="0075279F" w:rsidP="00021C55">
            <w:pPr>
              <w:spacing w:line="360" w:lineRule="auto"/>
              <w:rPr>
                <w:b/>
              </w:rPr>
            </w:pPr>
          </w:p>
        </w:tc>
      </w:tr>
      <w:tr w:rsidR="002A779F" w14:paraId="733835DF" w14:textId="77777777" w:rsidTr="00021C55">
        <w:trPr>
          <w:trHeight w:val="280"/>
        </w:trPr>
        <w:tc>
          <w:tcPr>
            <w:tcW w:w="10768" w:type="dxa"/>
            <w:gridSpan w:val="8"/>
            <w:vAlign w:val="center"/>
          </w:tcPr>
          <w:p w14:paraId="10F07153" w14:textId="6C9E9E3D" w:rsidR="002A779F" w:rsidRPr="00192D89" w:rsidRDefault="0075279F" w:rsidP="00021C55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KULLANIM SAĞLANACAK SUNUCU</w:t>
            </w:r>
            <w:r w:rsidR="00115EDF">
              <w:rPr>
                <w:b/>
              </w:rPr>
              <w:t>(LAR)</w:t>
            </w:r>
            <w:r w:rsidR="002A779F" w:rsidRPr="00192D89">
              <w:rPr>
                <w:b/>
              </w:rPr>
              <w:t xml:space="preserve"> İLE İLGİLİ BİLGİLER</w:t>
            </w:r>
          </w:p>
        </w:tc>
      </w:tr>
      <w:tr w:rsidR="002A779F" w14:paraId="03D4E4F1" w14:textId="77777777" w:rsidTr="00021C55">
        <w:trPr>
          <w:trHeight w:val="280"/>
        </w:trPr>
        <w:tc>
          <w:tcPr>
            <w:tcW w:w="2112" w:type="dxa"/>
            <w:vAlign w:val="center"/>
          </w:tcPr>
          <w:p w14:paraId="4E77991B" w14:textId="4959FC90" w:rsidR="002A779F" w:rsidRPr="00192D89" w:rsidRDefault="0075279F" w:rsidP="00021C55">
            <w:pPr>
              <w:spacing w:line="360" w:lineRule="auto"/>
              <w:rPr>
                <w:b/>
              </w:rPr>
            </w:pPr>
            <w:r>
              <w:rPr>
                <w:b/>
              </w:rPr>
              <w:t>İşletim Sistemi</w:t>
            </w:r>
          </w:p>
        </w:tc>
        <w:tc>
          <w:tcPr>
            <w:tcW w:w="8656" w:type="dxa"/>
            <w:gridSpan w:val="7"/>
            <w:vAlign w:val="center"/>
          </w:tcPr>
          <w:p w14:paraId="5D398CA1" w14:textId="77777777" w:rsidR="002A779F" w:rsidRDefault="002A779F" w:rsidP="00021C55">
            <w:pPr>
              <w:spacing w:line="360" w:lineRule="auto"/>
            </w:pPr>
          </w:p>
        </w:tc>
      </w:tr>
      <w:tr w:rsidR="002A779F" w14:paraId="4B2422C8" w14:textId="77777777" w:rsidTr="00021C55">
        <w:trPr>
          <w:trHeight w:val="280"/>
        </w:trPr>
        <w:tc>
          <w:tcPr>
            <w:tcW w:w="2112" w:type="dxa"/>
            <w:vAlign w:val="center"/>
          </w:tcPr>
          <w:p w14:paraId="195FACF9" w14:textId="038EB7A1" w:rsidR="002A779F" w:rsidRPr="00192D89" w:rsidRDefault="0075279F" w:rsidP="00021C55">
            <w:pPr>
              <w:spacing w:line="360" w:lineRule="auto"/>
              <w:rPr>
                <w:b/>
              </w:rPr>
            </w:pPr>
            <w:r>
              <w:rPr>
                <w:b/>
              </w:rPr>
              <w:t>İşlemci Sayısı</w:t>
            </w:r>
          </w:p>
        </w:tc>
        <w:tc>
          <w:tcPr>
            <w:tcW w:w="8656" w:type="dxa"/>
            <w:gridSpan w:val="7"/>
            <w:vAlign w:val="center"/>
          </w:tcPr>
          <w:p w14:paraId="067B8183" w14:textId="77777777" w:rsidR="002A779F" w:rsidRDefault="002A779F" w:rsidP="00021C55">
            <w:pPr>
              <w:spacing w:line="360" w:lineRule="auto"/>
            </w:pPr>
          </w:p>
        </w:tc>
      </w:tr>
      <w:tr w:rsidR="0075279F" w14:paraId="658AE683" w14:textId="77777777" w:rsidTr="00021C55">
        <w:trPr>
          <w:trHeight w:val="280"/>
        </w:trPr>
        <w:tc>
          <w:tcPr>
            <w:tcW w:w="2112" w:type="dxa"/>
            <w:vAlign w:val="center"/>
          </w:tcPr>
          <w:p w14:paraId="54FBB0BB" w14:textId="3857FF32" w:rsidR="0075279F" w:rsidRDefault="0075279F" w:rsidP="00021C55">
            <w:pPr>
              <w:spacing w:line="360" w:lineRule="auto"/>
              <w:rPr>
                <w:b/>
              </w:rPr>
            </w:pPr>
            <w:r>
              <w:rPr>
                <w:b/>
              </w:rPr>
              <w:t>IP Adres</w:t>
            </w:r>
            <w:r w:rsidR="00115EDF">
              <w:rPr>
                <w:b/>
              </w:rPr>
              <w:t>(</w:t>
            </w:r>
            <w:r>
              <w:rPr>
                <w:b/>
              </w:rPr>
              <w:t>ler</w:t>
            </w:r>
            <w:r w:rsidR="00115EDF">
              <w:rPr>
                <w:b/>
              </w:rPr>
              <w:t>)</w:t>
            </w:r>
            <w:r>
              <w:rPr>
                <w:b/>
              </w:rPr>
              <w:t>i</w:t>
            </w:r>
          </w:p>
        </w:tc>
        <w:tc>
          <w:tcPr>
            <w:tcW w:w="8656" w:type="dxa"/>
            <w:gridSpan w:val="7"/>
            <w:vAlign w:val="center"/>
          </w:tcPr>
          <w:p w14:paraId="56B7D59E" w14:textId="77777777" w:rsidR="0075279F" w:rsidRDefault="0075279F" w:rsidP="00021C55">
            <w:pPr>
              <w:spacing w:line="360" w:lineRule="auto"/>
            </w:pPr>
          </w:p>
        </w:tc>
      </w:tr>
      <w:tr w:rsidR="0075279F" w14:paraId="7D731495" w14:textId="25AA1F4D" w:rsidTr="00021C55">
        <w:trPr>
          <w:trHeight w:val="264"/>
        </w:trPr>
        <w:tc>
          <w:tcPr>
            <w:tcW w:w="2112" w:type="dxa"/>
            <w:vMerge w:val="restart"/>
            <w:vAlign w:val="center"/>
          </w:tcPr>
          <w:p w14:paraId="5277A2A5" w14:textId="6CA649BC" w:rsidR="0075279F" w:rsidRDefault="0075279F" w:rsidP="00021C55">
            <w:pPr>
              <w:spacing w:line="360" w:lineRule="auto"/>
              <w:rPr>
                <w:b/>
              </w:rPr>
            </w:pPr>
            <w:r>
              <w:rPr>
                <w:b/>
              </w:rPr>
              <w:t>Denetimimde Kullanım Sağlayacak Araştırmacılar</w:t>
            </w:r>
          </w:p>
        </w:tc>
        <w:tc>
          <w:tcPr>
            <w:tcW w:w="336" w:type="dxa"/>
            <w:vAlign w:val="center"/>
          </w:tcPr>
          <w:p w14:paraId="52A77652" w14:textId="4A649D76" w:rsidR="0075279F" w:rsidRPr="006700DB" w:rsidRDefault="0075279F" w:rsidP="00021C55">
            <w:pPr>
              <w:spacing w:line="360" w:lineRule="auto"/>
              <w:rPr>
                <w:b/>
                <w:bCs/>
              </w:rPr>
            </w:pPr>
            <w:r w:rsidRPr="006700DB">
              <w:rPr>
                <w:b/>
                <w:bCs/>
              </w:rPr>
              <w:t>1</w:t>
            </w:r>
          </w:p>
        </w:tc>
        <w:tc>
          <w:tcPr>
            <w:tcW w:w="1800" w:type="dxa"/>
            <w:vAlign w:val="center"/>
          </w:tcPr>
          <w:p w14:paraId="57AAEB27" w14:textId="4D67C762" w:rsidR="0075279F" w:rsidRPr="0059707F" w:rsidRDefault="0075279F" w:rsidP="00021C55">
            <w:pPr>
              <w:spacing w:line="360" w:lineRule="auto"/>
              <w:rPr>
                <w:b/>
                <w:bCs/>
              </w:rPr>
            </w:pPr>
            <w:r w:rsidRPr="0059707F">
              <w:rPr>
                <w:b/>
                <w:bCs/>
              </w:rPr>
              <w:t>Adı ve Soyadı</w:t>
            </w:r>
            <w:r w:rsidR="0059707F" w:rsidRPr="0059707F">
              <w:rPr>
                <w:b/>
                <w:bCs/>
              </w:rPr>
              <w:t xml:space="preserve"> :</w:t>
            </w:r>
          </w:p>
        </w:tc>
        <w:tc>
          <w:tcPr>
            <w:tcW w:w="2100" w:type="dxa"/>
            <w:vAlign w:val="center"/>
          </w:tcPr>
          <w:p w14:paraId="7A193D4F" w14:textId="77777777" w:rsidR="0075279F" w:rsidRDefault="0075279F" w:rsidP="00021C55">
            <w:pPr>
              <w:spacing w:line="360" w:lineRule="auto"/>
            </w:pPr>
          </w:p>
          <w:p w14:paraId="12862DB7" w14:textId="0ABFC5F0" w:rsidR="0075279F" w:rsidRDefault="0075279F" w:rsidP="00021C55">
            <w:pPr>
              <w:spacing w:line="360" w:lineRule="auto"/>
            </w:pPr>
          </w:p>
        </w:tc>
        <w:tc>
          <w:tcPr>
            <w:tcW w:w="336" w:type="dxa"/>
            <w:gridSpan w:val="2"/>
            <w:vAlign w:val="center"/>
          </w:tcPr>
          <w:p w14:paraId="4C8E1F5D" w14:textId="75427B6E" w:rsidR="0075279F" w:rsidRPr="006700DB" w:rsidRDefault="0075279F" w:rsidP="00021C55">
            <w:pPr>
              <w:spacing w:line="360" w:lineRule="auto"/>
              <w:rPr>
                <w:b/>
                <w:bCs/>
              </w:rPr>
            </w:pPr>
            <w:r w:rsidRPr="006700DB">
              <w:rPr>
                <w:b/>
                <w:bCs/>
              </w:rPr>
              <w:t>2</w:t>
            </w:r>
          </w:p>
        </w:tc>
        <w:tc>
          <w:tcPr>
            <w:tcW w:w="1816" w:type="dxa"/>
            <w:vAlign w:val="center"/>
          </w:tcPr>
          <w:p w14:paraId="0E3E5E49" w14:textId="4D1FBA17" w:rsidR="0075279F" w:rsidRPr="0059707F" w:rsidRDefault="0075279F" w:rsidP="00021C55">
            <w:pPr>
              <w:spacing w:line="360" w:lineRule="auto"/>
              <w:rPr>
                <w:b/>
                <w:bCs/>
              </w:rPr>
            </w:pPr>
            <w:r w:rsidRPr="0059707F">
              <w:rPr>
                <w:b/>
                <w:bCs/>
              </w:rPr>
              <w:t>Adı ve Soyadı</w:t>
            </w:r>
            <w:r w:rsidR="0059707F" w:rsidRPr="0059707F">
              <w:rPr>
                <w:b/>
                <w:bCs/>
              </w:rPr>
              <w:t xml:space="preserve"> :</w:t>
            </w:r>
          </w:p>
        </w:tc>
        <w:tc>
          <w:tcPr>
            <w:tcW w:w="2268" w:type="dxa"/>
            <w:vAlign w:val="center"/>
          </w:tcPr>
          <w:p w14:paraId="0A7F8B51" w14:textId="77777777" w:rsidR="0075279F" w:rsidRDefault="0075279F" w:rsidP="00021C55">
            <w:pPr>
              <w:spacing w:line="360" w:lineRule="auto"/>
            </w:pPr>
          </w:p>
        </w:tc>
      </w:tr>
      <w:tr w:rsidR="0075279F" w14:paraId="135EAD17" w14:textId="3AD038E7" w:rsidTr="00021C55">
        <w:trPr>
          <w:trHeight w:val="315"/>
        </w:trPr>
        <w:tc>
          <w:tcPr>
            <w:tcW w:w="2112" w:type="dxa"/>
            <w:vMerge/>
            <w:vAlign w:val="center"/>
          </w:tcPr>
          <w:p w14:paraId="4DB534EF" w14:textId="77777777" w:rsidR="0075279F" w:rsidRDefault="0075279F" w:rsidP="00021C55">
            <w:pPr>
              <w:spacing w:line="360" w:lineRule="auto"/>
              <w:rPr>
                <w:b/>
              </w:rPr>
            </w:pPr>
          </w:p>
        </w:tc>
        <w:tc>
          <w:tcPr>
            <w:tcW w:w="336" w:type="dxa"/>
            <w:vMerge w:val="restart"/>
            <w:vAlign w:val="center"/>
          </w:tcPr>
          <w:p w14:paraId="3BBC9662" w14:textId="06DA0FE1" w:rsidR="0075279F" w:rsidRDefault="0075279F" w:rsidP="00021C55">
            <w:pPr>
              <w:spacing w:line="360" w:lineRule="auto"/>
            </w:pPr>
          </w:p>
        </w:tc>
        <w:tc>
          <w:tcPr>
            <w:tcW w:w="1800" w:type="dxa"/>
            <w:vAlign w:val="center"/>
          </w:tcPr>
          <w:p w14:paraId="4CE1F41C" w14:textId="0E87ADE2" w:rsidR="0075279F" w:rsidRPr="0059707F" w:rsidRDefault="0075279F" w:rsidP="00021C55">
            <w:pPr>
              <w:spacing w:line="360" w:lineRule="auto"/>
              <w:rPr>
                <w:b/>
                <w:bCs/>
              </w:rPr>
            </w:pPr>
            <w:r w:rsidRPr="0059707F">
              <w:rPr>
                <w:b/>
                <w:bCs/>
              </w:rPr>
              <w:t>Cep Tel</w:t>
            </w:r>
            <w:r w:rsidR="0059707F" w:rsidRPr="0059707F">
              <w:rPr>
                <w:b/>
                <w:bCs/>
              </w:rPr>
              <w:t xml:space="preserve"> :</w:t>
            </w:r>
          </w:p>
        </w:tc>
        <w:tc>
          <w:tcPr>
            <w:tcW w:w="2100" w:type="dxa"/>
            <w:vAlign w:val="center"/>
          </w:tcPr>
          <w:p w14:paraId="47D74D08" w14:textId="77777777" w:rsidR="0075279F" w:rsidRDefault="0075279F" w:rsidP="00021C55">
            <w:pPr>
              <w:spacing w:line="360" w:lineRule="auto"/>
            </w:pPr>
          </w:p>
          <w:p w14:paraId="03FEE740" w14:textId="54CC975A" w:rsidR="00115EDF" w:rsidRDefault="00115EDF" w:rsidP="00021C55">
            <w:pPr>
              <w:spacing w:line="360" w:lineRule="auto"/>
            </w:pPr>
          </w:p>
        </w:tc>
        <w:tc>
          <w:tcPr>
            <w:tcW w:w="336" w:type="dxa"/>
            <w:gridSpan w:val="2"/>
            <w:vMerge w:val="restart"/>
            <w:vAlign w:val="center"/>
          </w:tcPr>
          <w:p w14:paraId="2D4DDF9C" w14:textId="30067D3A" w:rsidR="0075279F" w:rsidRDefault="0075279F" w:rsidP="00021C55">
            <w:pPr>
              <w:spacing w:line="360" w:lineRule="auto"/>
            </w:pPr>
          </w:p>
        </w:tc>
        <w:tc>
          <w:tcPr>
            <w:tcW w:w="1816" w:type="dxa"/>
            <w:vAlign w:val="center"/>
          </w:tcPr>
          <w:p w14:paraId="0DCC284B" w14:textId="0227BEF3" w:rsidR="0075279F" w:rsidRPr="0059707F" w:rsidRDefault="0075279F" w:rsidP="00021C55">
            <w:pPr>
              <w:spacing w:line="360" w:lineRule="auto"/>
              <w:rPr>
                <w:b/>
                <w:bCs/>
              </w:rPr>
            </w:pPr>
            <w:r w:rsidRPr="0059707F">
              <w:rPr>
                <w:b/>
                <w:bCs/>
              </w:rPr>
              <w:t>Cep Tel</w:t>
            </w:r>
            <w:r w:rsidR="0059707F" w:rsidRPr="0059707F">
              <w:rPr>
                <w:b/>
                <w:bCs/>
              </w:rPr>
              <w:t xml:space="preserve"> :</w:t>
            </w:r>
          </w:p>
        </w:tc>
        <w:tc>
          <w:tcPr>
            <w:tcW w:w="2268" w:type="dxa"/>
            <w:vAlign w:val="center"/>
          </w:tcPr>
          <w:p w14:paraId="6123D9DF" w14:textId="77777777" w:rsidR="0075279F" w:rsidRDefault="0075279F" w:rsidP="00021C55">
            <w:pPr>
              <w:spacing w:line="360" w:lineRule="auto"/>
            </w:pPr>
          </w:p>
        </w:tc>
      </w:tr>
      <w:tr w:rsidR="0075279F" w14:paraId="5B0ECB00" w14:textId="3DE1EBD9" w:rsidTr="00021C55">
        <w:trPr>
          <w:trHeight w:val="285"/>
        </w:trPr>
        <w:tc>
          <w:tcPr>
            <w:tcW w:w="2112" w:type="dxa"/>
            <w:vMerge/>
            <w:vAlign w:val="center"/>
          </w:tcPr>
          <w:p w14:paraId="7E3A5170" w14:textId="77777777" w:rsidR="0075279F" w:rsidRDefault="0075279F" w:rsidP="00021C55">
            <w:pPr>
              <w:spacing w:line="360" w:lineRule="auto"/>
              <w:rPr>
                <w:b/>
              </w:rPr>
            </w:pPr>
          </w:p>
        </w:tc>
        <w:tc>
          <w:tcPr>
            <w:tcW w:w="336" w:type="dxa"/>
            <w:vMerge/>
            <w:vAlign w:val="center"/>
          </w:tcPr>
          <w:p w14:paraId="1E5323E9" w14:textId="769FCCC1" w:rsidR="0075279F" w:rsidRDefault="0075279F" w:rsidP="00021C55">
            <w:pPr>
              <w:spacing w:line="360" w:lineRule="auto"/>
            </w:pPr>
          </w:p>
        </w:tc>
        <w:tc>
          <w:tcPr>
            <w:tcW w:w="1800" w:type="dxa"/>
            <w:vAlign w:val="center"/>
          </w:tcPr>
          <w:p w14:paraId="76955C9C" w14:textId="0DF85D3B" w:rsidR="0075279F" w:rsidRPr="0059707F" w:rsidRDefault="0075279F" w:rsidP="00021C55">
            <w:pPr>
              <w:spacing w:line="360" w:lineRule="auto"/>
              <w:rPr>
                <w:b/>
                <w:bCs/>
              </w:rPr>
            </w:pPr>
            <w:r w:rsidRPr="0059707F">
              <w:rPr>
                <w:b/>
                <w:bCs/>
              </w:rPr>
              <w:t>İş Tel</w:t>
            </w:r>
            <w:r w:rsidR="0059707F" w:rsidRPr="0059707F">
              <w:rPr>
                <w:b/>
                <w:bCs/>
              </w:rPr>
              <w:t xml:space="preserve"> :</w:t>
            </w:r>
          </w:p>
        </w:tc>
        <w:tc>
          <w:tcPr>
            <w:tcW w:w="2100" w:type="dxa"/>
            <w:vAlign w:val="center"/>
          </w:tcPr>
          <w:p w14:paraId="363971B9" w14:textId="77777777" w:rsidR="0075279F" w:rsidRDefault="0075279F" w:rsidP="00021C55">
            <w:pPr>
              <w:spacing w:line="360" w:lineRule="auto"/>
            </w:pPr>
          </w:p>
          <w:p w14:paraId="4786B9C9" w14:textId="4E47DEC1" w:rsidR="00115EDF" w:rsidRDefault="00115EDF" w:rsidP="00021C55">
            <w:pPr>
              <w:spacing w:line="360" w:lineRule="auto"/>
            </w:pPr>
          </w:p>
        </w:tc>
        <w:tc>
          <w:tcPr>
            <w:tcW w:w="336" w:type="dxa"/>
            <w:gridSpan w:val="2"/>
            <w:vMerge/>
            <w:vAlign w:val="center"/>
          </w:tcPr>
          <w:p w14:paraId="742D78C0" w14:textId="71619464" w:rsidR="0075279F" w:rsidRDefault="0075279F" w:rsidP="00021C55">
            <w:pPr>
              <w:spacing w:line="360" w:lineRule="auto"/>
            </w:pPr>
          </w:p>
        </w:tc>
        <w:tc>
          <w:tcPr>
            <w:tcW w:w="1816" w:type="dxa"/>
            <w:vAlign w:val="center"/>
          </w:tcPr>
          <w:p w14:paraId="4AC92896" w14:textId="10FA5298" w:rsidR="0075279F" w:rsidRPr="0059707F" w:rsidRDefault="0075279F" w:rsidP="00021C55">
            <w:pPr>
              <w:spacing w:line="360" w:lineRule="auto"/>
              <w:rPr>
                <w:b/>
                <w:bCs/>
              </w:rPr>
            </w:pPr>
            <w:r w:rsidRPr="0059707F">
              <w:rPr>
                <w:b/>
                <w:bCs/>
              </w:rPr>
              <w:t>İş Tel</w:t>
            </w:r>
            <w:r w:rsidR="0059707F" w:rsidRPr="0059707F">
              <w:rPr>
                <w:b/>
                <w:bCs/>
              </w:rPr>
              <w:t xml:space="preserve"> :</w:t>
            </w:r>
          </w:p>
        </w:tc>
        <w:tc>
          <w:tcPr>
            <w:tcW w:w="2268" w:type="dxa"/>
            <w:vAlign w:val="center"/>
          </w:tcPr>
          <w:p w14:paraId="1F21B0F0" w14:textId="77777777" w:rsidR="0075279F" w:rsidRDefault="0075279F" w:rsidP="00021C55">
            <w:pPr>
              <w:spacing w:line="360" w:lineRule="auto"/>
            </w:pPr>
          </w:p>
        </w:tc>
      </w:tr>
      <w:tr w:rsidR="0075279F" w14:paraId="43FDC77D" w14:textId="79E26F25" w:rsidTr="00021C55">
        <w:trPr>
          <w:trHeight w:val="195"/>
        </w:trPr>
        <w:tc>
          <w:tcPr>
            <w:tcW w:w="2112" w:type="dxa"/>
            <w:vMerge/>
            <w:vAlign w:val="center"/>
          </w:tcPr>
          <w:p w14:paraId="232DD7DB" w14:textId="77777777" w:rsidR="0075279F" w:rsidRDefault="0075279F" w:rsidP="00021C55">
            <w:pPr>
              <w:spacing w:line="360" w:lineRule="auto"/>
              <w:rPr>
                <w:b/>
              </w:rPr>
            </w:pPr>
          </w:p>
        </w:tc>
        <w:tc>
          <w:tcPr>
            <w:tcW w:w="336" w:type="dxa"/>
            <w:vMerge/>
            <w:vAlign w:val="center"/>
          </w:tcPr>
          <w:p w14:paraId="30BE9FA9" w14:textId="6B7EF3C8" w:rsidR="0075279F" w:rsidRDefault="0075279F" w:rsidP="00021C55">
            <w:pPr>
              <w:spacing w:line="360" w:lineRule="auto"/>
            </w:pPr>
          </w:p>
        </w:tc>
        <w:tc>
          <w:tcPr>
            <w:tcW w:w="1800" w:type="dxa"/>
            <w:vAlign w:val="center"/>
          </w:tcPr>
          <w:p w14:paraId="1BFFEB97" w14:textId="5BA4A944" w:rsidR="0075279F" w:rsidRPr="0059707F" w:rsidRDefault="0075279F" w:rsidP="00021C55">
            <w:pPr>
              <w:spacing w:line="360" w:lineRule="auto"/>
              <w:rPr>
                <w:b/>
                <w:bCs/>
              </w:rPr>
            </w:pPr>
            <w:r w:rsidRPr="0059707F">
              <w:rPr>
                <w:b/>
                <w:bCs/>
              </w:rPr>
              <w:t>E-Posta</w:t>
            </w:r>
            <w:r w:rsidR="0059707F" w:rsidRPr="0059707F">
              <w:rPr>
                <w:b/>
                <w:bCs/>
              </w:rPr>
              <w:t xml:space="preserve"> :</w:t>
            </w:r>
          </w:p>
        </w:tc>
        <w:tc>
          <w:tcPr>
            <w:tcW w:w="2100" w:type="dxa"/>
            <w:vAlign w:val="center"/>
          </w:tcPr>
          <w:p w14:paraId="4201EC9B" w14:textId="77777777" w:rsidR="0075279F" w:rsidRDefault="0075279F" w:rsidP="00021C55">
            <w:pPr>
              <w:spacing w:line="360" w:lineRule="auto"/>
            </w:pPr>
          </w:p>
          <w:p w14:paraId="0E2D0A89" w14:textId="5CF51A61" w:rsidR="0075279F" w:rsidRDefault="0075279F" w:rsidP="00021C55">
            <w:pPr>
              <w:spacing w:line="360" w:lineRule="auto"/>
            </w:pPr>
          </w:p>
        </w:tc>
        <w:tc>
          <w:tcPr>
            <w:tcW w:w="336" w:type="dxa"/>
            <w:gridSpan w:val="2"/>
            <w:vMerge/>
            <w:vAlign w:val="center"/>
          </w:tcPr>
          <w:p w14:paraId="67F959F7" w14:textId="019D64B4" w:rsidR="0075279F" w:rsidRDefault="0075279F" w:rsidP="00021C55">
            <w:pPr>
              <w:spacing w:line="360" w:lineRule="auto"/>
            </w:pPr>
          </w:p>
        </w:tc>
        <w:tc>
          <w:tcPr>
            <w:tcW w:w="1816" w:type="dxa"/>
            <w:vAlign w:val="center"/>
          </w:tcPr>
          <w:p w14:paraId="0D67AC9D" w14:textId="0ADC821E" w:rsidR="0075279F" w:rsidRPr="0059707F" w:rsidRDefault="0075279F" w:rsidP="00021C55">
            <w:pPr>
              <w:spacing w:line="360" w:lineRule="auto"/>
              <w:rPr>
                <w:b/>
                <w:bCs/>
              </w:rPr>
            </w:pPr>
            <w:r w:rsidRPr="0059707F">
              <w:rPr>
                <w:b/>
                <w:bCs/>
              </w:rPr>
              <w:t>E-Posta</w:t>
            </w:r>
            <w:r w:rsidR="0059707F" w:rsidRPr="0059707F">
              <w:rPr>
                <w:b/>
                <w:bCs/>
              </w:rPr>
              <w:t xml:space="preserve"> :</w:t>
            </w:r>
          </w:p>
        </w:tc>
        <w:tc>
          <w:tcPr>
            <w:tcW w:w="2268" w:type="dxa"/>
            <w:vAlign w:val="center"/>
          </w:tcPr>
          <w:p w14:paraId="7ECECAC9" w14:textId="77777777" w:rsidR="0075279F" w:rsidRDefault="0075279F" w:rsidP="00021C55">
            <w:pPr>
              <w:spacing w:line="360" w:lineRule="auto"/>
            </w:pPr>
          </w:p>
        </w:tc>
      </w:tr>
      <w:tr w:rsidR="0075279F" w14:paraId="6B8BCC57" w14:textId="0639FC7F" w:rsidTr="00021C55">
        <w:trPr>
          <w:trHeight w:val="195"/>
        </w:trPr>
        <w:tc>
          <w:tcPr>
            <w:tcW w:w="2112" w:type="dxa"/>
            <w:vMerge/>
            <w:vAlign w:val="center"/>
          </w:tcPr>
          <w:p w14:paraId="38FE8386" w14:textId="77777777" w:rsidR="0075279F" w:rsidRDefault="0075279F" w:rsidP="00021C55">
            <w:pPr>
              <w:spacing w:line="360" w:lineRule="auto"/>
              <w:rPr>
                <w:b/>
              </w:rPr>
            </w:pPr>
          </w:p>
        </w:tc>
        <w:tc>
          <w:tcPr>
            <w:tcW w:w="336" w:type="dxa"/>
            <w:vMerge/>
            <w:vAlign w:val="center"/>
          </w:tcPr>
          <w:p w14:paraId="17087DF4" w14:textId="005B409D" w:rsidR="0075279F" w:rsidRDefault="0075279F" w:rsidP="00021C55">
            <w:pPr>
              <w:spacing w:line="360" w:lineRule="auto"/>
            </w:pPr>
          </w:p>
        </w:tc>
        <w:tc>
          <w:tcPr>
            <w:tcW w:w="1800" w:type="dxa"/>
            <w:vAlign w:val="center"/>
          </w:tcPr>
          <w:p w14:paraId="3BD4BE0D" w14:textId="79A27DD2" w:rsidR="0075279F" w:rsidRPr="0059707F" w:rsidRDefault="0075279F" w:rsidP="00021C55">
            <w:pPr>
              <w:spacing w:line="360" w:lineRule="auto"/>
              <w:rPr>
                <w:b/>
                <w:bCs/>
              </w:rPr>
            </w:pPr>
            <w:r w:rsidRPr="0059707F">
              <w:rPr>
                <w:b/>
                <w:bCs/>
              </w:rPr>
              <w:t>Web Sayfası</w:t>
            </w:r>
            <w:r w:rsidR="0059707F" w:rsidRPr="0059707F">
              <w:rPr>
                <w:b/>
                <w:bCs/>
              </w:rPr>
              <w:t xml:space="preserve"> :</w:t>
            </w:r>
          </w:p>
        </w:tc>
        <w:tc>
          <w:tcPr>
            <w:tcW w:w="2100" w:type="dxa"/>
            <w:vAlign w:val="center"/>
          </w:tcPr>
          <w:p w14:paraId="23DE7F3F" w14:textId="77777777" w:rsidR="0075279F" w:rsidRDefault="0075279F" w:rsidP="00021C55">
            <w:pPr>
              <w:spacing w:line="360" w:lineRule="auto"/>
            </w:pPr>
          </w:p>
          <w:p w14:paraId="6E5679E3" w14:textId="77777777" w:rsidR="0075279F" w:rsidRDefault="0075279F" w:rsidP="00021C55">
            <w:pPr>
              <w:spacing w:line="360" w:lineRule="auto"/>
            </w:pPr>
          </w:p>
          <w:p w14:paraId="3B18A216" w14:textId="29C464A9" w:rsidR="0075279F" w:rsidRDefault="0075279F" w:rsidP="00021C55">
            <w:pPr>
              <w:spacing w:line="360" w:lineRule="auto"/>
            </w:pPr>
          </w:p>
        </w:tc>
        <w:tc>
          <w:tcPr>
            <w:tcW w:w="336" w:type="dxa"/>
            <w:gridSpan w:val="2"/>
            <w:vMerge/>
            <w:vAlign w:val="center"/>
          </w:tcPr>
          <w:p w14:paraId="3635E35F" w14:textId="246B1530" w:rsidR="0075279F" w:rsidRDefault="0075279F" w:rsidP="00021C55">
            <w:pPr>
              <w:spacing w:line="360" w:lineRule="auto"/>
            </w:pPr>
          </w:p>
        </w:tc>
        <w:tc>
          <w:tcPr>
            <w:tcW w:w="1816" w:type="dxa"/>
            <w:vAlign w:val="center"/>
          </w:tcPr>
          <w:p w14:paraId="755782DB" w14:textId="4F6C6A57" w:rsidR="0075279F" w:rsidRPr="0059707F" w:rsidRDefault="0075279F" w:rsidP="00021C55">
            <w:pPr>
              <w:spacing w:line="360" w:lineRule="auto"/>
              <w:rPr>
                <w:b/>
                <w:bCs/>
              </w:rPr>
            </w:pPr>
            <w:r w:rsidRPr="0059707F">
              <w:rPr>
                <w:b/>
                <w:bCs/>
              </w:rPr>
              <w:t>Web Sayfası</w:t>
            </w:r>
            <w:r w:rsidR="0059707F" w:rsidRPr="0059707F">
              <w:rPr>
                <w:b/>
                <w:bCs/>
              </w:rPr>
              <w:t xml:space="preserve"> :</w:t>
            </w:r>
          </w:p>
        </w:tc>
        <w:tc>
          <w:tcPr>
            <w:tcW w:w="2268" w:type="dxa"/>
            <w:vAlign w:val="center"/>
          </w:tcPr>
          <w:p w14:paraId="79984A9B" w14:textId="77777777" w:rsidR="0075279F" w:rsidRDefault="0075279F" w:rsidP="00021C55">
            <w:pPr>
              <w:spacing w:line="360" w:lineRule="auto"/>
            </w:pPr>
          </w:p>
        </w:tc>
      </w:tr>
      <w:tr w:rsidR="00C91A10" w14:paraId="76B841CC" w14:textId="77777777" w:rsidTr="00021C55">
        <w:trPr>
          <w:trHeight w:val="1311"/>
        </w:trPr>
        <w:tc>
          <w:tcPr>
            <w:tcW w:w="2112" w:type="dxa"/>
            <w:vAlign w:val="center"/>
          </w:tcPr>
          <w:p w14:paraId="73FB80FF" w14:textId="678B7E47" w:rsidR="00C91A10" w:rsidRPr="00192D89" w:rsidRDefault="0075279F" w:rsidP="00021C55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Moleküler Modelleme Alanındaki </w:t>
            </w:r>
            <w:r w:rsidR="00DC0AE8">
              <w:rPr>
                <w:b/>
              </w:rPr>
              <w:t xml:space="preserve">Öne Çıkan </w:t>
            </w:r>
            <w:bookmarkStart w:id="0" w:name="_GoBack"/>
            <w:bookmarkEnd w:id="0"/>
            <w:r>
              <w:rPr>
                <w:b/>
              </w:rPr>
              <w:t>Yayınları</w:t>
            </w:r>
          </w:p>
        </w:tc>
        <w:tc>
          <w:tcPr>
            <w:tcW w:w="8656" w:type="dxa"/>
            <w:gridSpan w:val="7"/>
            <w:vAlign w:val="center"/>
          </w:tcPr>
          <w:p w14:paraId="51988C52" w14:textId="02E18A17" w:rsidR="00C91A10" w:rsidRPr="006700DB" w:rsidRDefault="0075279F" w:rsidP="00021C55">
            <w:pPr>
              <w:spacing w:line="360" w:lineRule="auto"/>
              <w:rPr>
                <w:b/>
                <w:bCs/>
              </w:rPr>
            </w:pPr>
            <w:r w:rsidRPr="006700DB">
              <w:rPr>
                <w:b/>
                <w:bCs/>
              </w:rPr>
              <w:t>1-</w:t>
            </w:r>
          </w:p>
          <w:p w14:paraId="217B43CA" w14:textId="4F9C981B" w:rsidR="0075279F" w:rsidRPr="006700DB" w:rsidRDefault="0075279F" w:rsidP="00021C55">
            <w:pPr>
              <w:spacing w:line="360" w:lineRule="auto"/>
              <w:rPr>
                <w:b/>
                <w:bCs/>
              </w:rPr>
            </w:pPr>
            <w:r w:rsidRPr="006700DB">
              <w:rPr>
                <w:b/>
                <w:bCs/>
              </w:rPr>
              <w:t>2-</w:t>
            </w:r>
          </w:p>
          <w:p w14:paraId="4584351A" w14:textId="290B8F76" w:rsidR="0075279F" w:rsidRPr="006700DB" w:rsidRDefault="0075279F" w:rsidP="00021C55">
            <w:pPr>
              <w:spacing w:line="360" w:lineRule="auto"/>
              <w:rPr>
                <w:b/>
                <w:bCs/>
              </w:rPr>
            </w:pPr>
            <w:r w:rsidRPr="006700DB">
              <w:rPr>
                <w:b/>
                <w:bCs/>
              </w:rPr>
              <w:t>3-</w:t>
            </w:r>
          </w:p>
          <w:p w14:paraId="3B8B5F75" w14:textId="0F58F1B2" w:rsidR="0075279F" w:rsidRPr="006700DB" w:rsidRDefault="0075279F" w:rsidP="00021C55">
            <w:pPr>
              <w:spacing w:line="360" w:lineRule="auto"/>
              <w:rPr>
                <w:b/>
                <w:bCs/>
              </w:rPr>
            </w:pPr>
            <w:r w:rsidRPr="006700DB">
              <w:rPr>
                <w:b/>
                <w:bCs/>
              </w:rPr>
              <w:t>4-</w:t>
            </w:r>
          </w:p>
          <w:p w14:paraId="2689275F" w14:textId="046EC4AC" w:rsidR="00C91A10" w:rsidRDefault="0075279F" w:rsidP="00021C55">
            <w:pPr>
              <w:spacing w:line="360" w:lineRule="auto"/>
            </w:pPr>
            <w:r w:rsidRPr="006700DB">
              <w:rPr>
                <w:b/>
                <w:bCs/>
              </w:rPr>
              <w:t>5-</w:t>
            </w:r>
          </w:p>
        </w:tc>
      </w:tr>
    </w:tbl>
    <w:p w14:paraId="1F11EB64" w14:textId="5180836E" w:rsidR="00DA75C1" w:rsidRDefault="00DA75C1" w:rsidP="00C70F15">
      <w:pPr>
        <w:ind w:left="-180"/>
        <w:rPr>
          <w:b/>
        </w:rPr>
      </w:pPr>
    </w:p>
    <w:p w14:paraId="16DAA5A4" w14:textId="7EDC387B" w:rsidR="0007237E" w:rsidRPr="0059707F" w:rsidRDefault="0075279F" w:rsidP="00115EDF">
      <w:pPr>
        <w:ind w:left="-180"/>
        <w:rPr>
          <w:b/>
          <w:bCs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59707F">
        <w:rPr>
          <w:b/>
          <w:bCs/>
        </w:rPr>
        <w:t>Başvuru Sahibinin Adı Soyadı/ İmzası/ Tarih</w:t>
      </w:r>
      <w:r w:rsidR="003119DE" w:rsidRPr="0059707F">
        <w:rPr>
          <w:b/>
          <w:bCs/>
        </w:rPr>
        <w:t xml:space="preserve"> </w:t>
      </w:r>
    </w:p>
    <w:sectPr w:rsidR="0007237E" w:rsidRPr="0059707F" w:rsidSect="00C70F15">
      <w:pgSz w:w="11906" w:h="16838"/>
      <w:pgMar w:top="360" w:right="746" w:bottom="18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YytTQ3MjE0NrdQ0lEKTi0uzszPAykwqQUA+GXefywAAAA="/>
  </w:docVars>
  <w:rsids>
    <w:rsidRoot w:val="0007237E"/>
    <w:rsid w:val="00000A91"/>
    <w:rsid w:val="00001D0A"/>
    <w:rsid w:val="00001DEA"/>
    <w:rsid w:val="00021C55"/>
    <w:rsid w:val="00022C71"/>
    <w:rsid w:val="0003487A"/>
    <w:rsid w:val="00050581"/>
    <w:rsid w:val="000716BA"/>
    <w:rsid w:val="0007237E"/>
    <w:rsid w:val="00076C11"/>
    <w:rsid w:val="000D5B8D"/>
    <w:rsid w:val="000E761F"/>
    <w:rsid w:val="00107D6B"/>
    <w:rsid w:val="00115EDF"/>
    <w:rsid w:val="00176EB6"/>
    <w:rsid w:val="00192D89"/>
    <w:rsid w:val="001B33C9"/>
    <w:rsid w:val="001C66A1"/>
    <w:rsid w:val="001D1E5D"/>
    <w:rsid w:val="001F19B6"/>
    <w:rsid w:val="00205C6A"/>
    <w:rsid w:val="00217618"/>
    <w:rsid w:val="0022136C"/>
    <w:rsid w:val="00246833"/>
    <w:rsid w:val="00255ACE"/>
    <w:rsid w:val="00292F64"/>
    <w:rsid w:val="002A23CD"/>
    <w:rsid w:val="002A779F"/>
    <w:rsid w:val="002C41CD"/>
    <w:rsid w:val="003119DE"/>
    <w:rsid w:val="00313202"/>
    <w:rsid w:val="0034118C"/>
    <w:rsid w:val="00347459"/>
    <w:rsid w:val="003562DB"/>
    <w:rsid w:val="00357335"/>
    <w:rsid w:val="003908BA"/>
    <w:rsid w:val="003A4ED2"/>
    <w:rsid w:val="003B2EBE"/>
    <w:rsid w:val="003B3833"/>
    <w:rsid w:val="003C6979"/>
    <w:rsid w:val="003D55B4"/>
    <w:rsid w:val="00413A3E"/>
    <w:rsid w:val="004419E7"/>
    <w:rsid w:val="00451AD0"/>
    <w:rsid w:val="004633D9"/>
    <w:rsid w:val="00465BB2"/>
    <w:rsid w:val="004762A3"/>
    <w:rsid w:val="00490AB9"/>
    <w:rsid w:val="004933BA"/>
    <w:rsid w:val="004B413B"/>
    <w:rsid w:val="004B7BED"/>
    <w:rsid w:val="004E313E"/>
    <w:rsid w:val="004E7EB9"/>
    <w:rsid w:val="004F516C"/>
    <w:rsid w:val="00505E84"/>
    <w:rsid w:val="00554EEB"/>
    <w:rsid w:val="00560FBA"/>
    <w:rsid w:val="0059707F"/>
    <w:rsid w:val="005C2D1A"/>
    <w:rsid w:val="005C7E20"/>
    <w:rsid w:val="006063CA"/>
    <w:rsid w:val="006103D0"/>
    <w:rsid w:val="006364D3"/>
    <w:rsid w:val="006504A8"/>
    <w:rsid w:val="006700DB"/>
    <w:rsid w:val="00681682"/>
    <w:rsid w:val="0069235B"/>
    <w:rsid w:val="00697ABE"/>
    <w:rsid w:val="006A7657"/>
    <w:rsid w:val="006B65C8"/>
    <w:rsid w:val="006D5A91"/>
    <w:rsid w:val="006D5CC9"/>
    <w:rsid w:val="006F3C02"/>
    <w:rsid w:val="007074C8"/>
    <w:rsid w:val="0075279F"/>
    <w:rsid w:val="007540F0"/>
    <w:rsid w:val="00773D11"/>
    <w:rsid w:val="007766A3"/>
    <w:rsid w:val="00792F90"/>
    <w:rsid w:val="007B12A7"/>
    <w:rsid w:val="007B3690"/>
    <w:rsid w:val="007B5CDD"/>
    <w:rsid w:val="007C7928"/>
    <w:rsid w:val="007C7FF6"/>
    <w:rsid w:val="007D7364"/>
    <w:rsid w:val="007F1230"/>
    <w:rsid w:val="007F6299"/>
    <w:rsid w:val="008040CB"/>
    <w:rsid w:val="00825C6F"/>
    <w:rsid w:val="008378C0"/>
    <w:rsid w:val="00892109"/>
    <w:rsid w:val="009154A2"/>
    <w:rsid w:val="009173F2"/>
    <w:rsid w:val="009210CC"/>
    <w:rsid w:val="00967374"/>
    <w:rsid w:val="00996DC5"/>
    <w:rsid w:val="009D360F"/>
    <w:rsid w:val="009D6241"/>
    <w:rsid w:val="00A05F1B"/>
    <w:rsid w:val="00A13FAA"/>
    <w:rsid w:val="00A66B65"/>
    <w:rsid w:val="00A722A2"/>
    <w:rsid w:val="00A906B3"/>
    <w:rsid w:val="00AB0F31"/>
    <w:rsid w:val="00AB591B"/>
    <w:rsid w:val="00AC73D2"/>
    <w:rsid w:val="00AF0730"/>
    <w:rsid w:val="00AF3926"/>
    <w:rsid w:val="00B03107"/>
    <w:rsid w:val="00B13991"/>
    <w:rsid w:val="00B662A9"/>
    <w:rsid w:val="00B76494"/>
    <w:rsid w:val="00B8642F"/>
    <w:rsid w:val="00BA368B"/>
    <w:rsid w:val="00BA530A"/>
    <w:rsid w:val="00BC3181"/>
    <w:rsid w:val="00BE1827"/>
    <w:rsid w:val="00C12936"/>
    <w:rsid w:val="00C15B9B"/>
    <w:rsid w:val="00C20397"/>
    <w:rsid w:val="00C44D20"/>
    <w:rsid w:val="00C470E8"/>
    <w:rsid w:val="00C553CB"/>
    <w:rsid w:val="00C562F1"/>
    <w:rsid w:val="00C70F15"/>
    <w:rsid w:val="00C76844"/>
    <w:rsid w:val="00C91A10"/>
    <w:rsid w:val="00CE18B1"/>
    <w:rsid w:val="00D02553"/>
    <w:rsid w:val="00D1334A"/>
    <w:rsid w:val="00D27205"/>
    <w:rsid w:val="00D447EA"/>
    <w:rsid w:val="00D5672A"/>
    <w:rsid w:val="00D837B3"/>
    <w:rsid w:val="00DA4C6C"/>
    <w:rsid w:val="00DA75C1"/>
    <w:rsid w:val="00DC0AE8"/>
    <w:rsid w:val="00DD2413"/>
    <w:rsid w:val="00DD7271"/>
    <w:rsid w:val="00DE1E17"/>
    <w:rsid w:val="00E131CD"/>
    <w:rsid w:val="00E62232"/>
    <w:rsid w:val="00E819AD"/>
    <w:rsid w:val="00EA12DC"/>
    <w:rsid w:val="00EB2F0F"/>
    <w:rsid w:val="00EB6980"/>
    <w:rsid w:val="00ED08E1"/>
    <w:rsid w:val="00EF2265"/>
    <w:rsid w:val="00F404C5"/>
    <w:rsid w:val="00F43B23"/>
    <w:rsid w:val="00F53985"/>
    <w:rsid w:val="00F677C7"/>
    <w:rsid w:val="00FA4A13"/>
    <w:rsid w:val="00FD40A1"/>
    <w:rsid w:val="00FE3401"/>
    <w:rsid w:val="00FE3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B1E942"/>
  <w15:chartTrackingRefBased/>
  <w15:docId w15:val="{33A4998F-D0A8-4E07-8405-6D8DE4CDF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A77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GAZİ ÜNİVERSİTESİ REKTÖRLÜĞÜ’NE</vt:lpstr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Zİ ÜNİVERSİTESİ REKTÖRLÜĞÜ’NE</dc:title>
  <dc:subject/>
  <dc:creator>gazi2</dc:creator>
  <cp:keywords/>
  <dc:description/>
  <cp:lastModifiedBy>Abdurrahman Olğaç</cp:lastModifiedBy>
  <cp:revision>16</cp:revision>
  <cp:lastPrinted>2009-12-23T10:38:00Z</cp:lastPrinted>
  <dcterms:created xsi:type="dcterms:W3CDTF">2018-01-24T06:34:00Z</dcterms:created>
  <dcterms:modified xsi:type="dcterms:W3CDTF">2019-10-03T08:38:00Z</dcterms:modified>
</cp:coreProperties>
</file>